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3EE9" w:rsidRPr="00093999" w:rsidRDefault="001A29B5" w:rsidP="00093999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實驗八溫溼度</w:t>
      </w:r>
      <w:r w:rsidR="00DC5075">
        <w:rPr>
          <w:rFonts w:ascii="標楷體" w:eastAsia="標楷體" w:hAnsi="標楷體" w:hint="eastAsia"/>
          <w:sz w:val="28"/>
          <w:szCs w:val="28"/>
        </w:rPr>
        <w:t>感測器與</w:t>
      </w:r>
      <w:r>
        <w:rPr>
          <w:rFonts w:ascii="標楷體" w:eastAsia="標楷體" w:hAnsi="標楷體" w:hint="eastAsia"/>
          <w:sz w:val="28"/>
          <w:szCs w:val="28"/>
        </w:rPr>
        <w:t>LCD顯示</w:t>
      </w:r>
    </w:p>
    <w:p w:rsidR="003D7442" w:rsidRDefault="00AC053F" w:rsidP="00053BE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8E7408" w:rsidRPr="008E7408">
        <w:rPr>
          <w:rFonts w:ascii="標楷體" w:eastAsia="標楷體" w:hAnsi="標楷體" w:hint="eastAsia"/>
        </w:rPr>
        <w:t xml:space="preserve"> Arduino UNO</w:t>
      </w:r>
      <w:r w:rsidR="00053BE1">
        <w:rPr>
          <w:rFonts w:ascii="標楷體" w:eastAsia="標楷體" w:hAnsi="標楷體" w:hint="eastAsia"/>
        </w:rPr>
        <w:t>與</w:t>
      </w:r>
      <w:r w:rsidR="001A29B5">
        <w:rPr>
          <w:rFonts w:ascii="標楷體" w:eastAsia="標楷體" w:hAnsi="標楷體" w:hint="eastAsia"/>
        </w:rPr>
        <w:t>溫溼度</w:t>
      </w:r>
      <w:r w:rsidR="00DC5075" w:rsidRPr="00DC5075">
        <w:rPr>
          <w:rFonts w:ascii="標楷體" w:eastAsia="標楷體" w:hAnsi="標楷體" w:hint="eastAsia"/>
        </w:rPr>
        <w:t>感測器與</w:t>
      </w:r>
      <w:r w:rsidR="003D7442">
        <w:rPr>
          <w:rFonts w:ascii="標楷體" w:eastAsia="標楷體" w:hAnsi="標楷體" w:hint="eastAsia"/>
        </w:rPr>
        <w:t>LCD顯示器</w:t>
      </w:r>
      <w:r w:rsidR="00DC5075" w:rsidRPr="00DC5075">
        <w:rPr>
          <w:rFonts w:ascii="標楷體" w:eastAsia="標楷體" w:hAnsi="標楷體" w:hint="eastAsia"/>
        </w:rPr>
        <w:t>儀</w:t>
      </w:r>
      <w:r w:rsidR="00053BE1">
        <w:rPr>
          <w:rFonts w:ascii="標楷體" w:eastAsia="標楷體" w:hAnsi="標楷體" w:hint="eastAsia"/>
        </w:rPr>
        <w:t>整合，</w:t>
      </w:r>
      <w:r w:rsidR="00DC5075">
        <w:rPr>
          <w:rFonts w:ascii="標楷體" w:eastAsia="標楷體" w:hAnsi="標楷體" w:hint="eastAsia"/>
        </w:rPr>
        <w:t>將</w:t>
      </w:r>
      <w:r w:rsidR="003D7442">
        <w:rPr>
          <w:rFonts w:ascii="標楷體" w:eastAsia="標楷體" w:hAnsi="標楷體" w:hint="eastAsia"/>
        </w:rPr>
        <w:t>溫溼度</w:t>
      </w:r>
      <w:r w:rsidR="00DC5075">
        <w:rPr>
          <w:rFonts w:ascii="標楷體" w:eastAsia="標楷體" w:hAnsi="標楷體" w:hint="eastAsia"/>
        </w:rPr>
        <w:t>結果</w:t>
      </w:r>
    </w:p>
    <w:p w:rsidR="000802FA" w:rsidRPr="00053BE1" w:rsidRDefault="003D7442" w:rsidP="00053BE1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     顯示於LCD</w:t>
      </w:r>
      <w:r w:rsidR="00DC5075">
        <w:rPr>
          <w:rFonts w:ascii="標楷體" w:eastAsia="標楷體" w:hAnsi="標楷體" w:hint="eastAsia"/>
        </w:rPr>
        <w:t>上。</w:t>
      </w:r>
    </w:p>
    <w:p w:rsidR="00AF4AE1" w:rsidRPr="000A1ED1" w:rsidRDefault="00AC053F" w:rsidP="000A1ED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:rsidR="00DC5075" w:rsidRDefault="00116ACA" w:rsidP="00DC5075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053BE1">
        <w:rPr>
          <w:rFonts w:ascii="標楷體" w:eastAsia="標楷體" w:hAnsi="標楷體" w:hint="eastAsia"/>
        </w:rPr>
        <w:t>先將</w:t>
      </w:r>
      <w:r w:rsidRPr="00053BE1">
        <w:rPr>
          <w:rFonts w:ascii="標楷體" w:eastAsia="標楷體" w:hAnsi="標楷體"/>
        </w:rPr>
        <w:t>Arduino</w:t>
      </w:r>
      <w:r w:rsidR="00053BE1" w:rsidRPr="00053BE1">
        <w:rPr>
          <w:rFonts w:ascii="標楷體" w:eastAsia="標楷體" w:hAnsi="標楷體" w:hint="eastAsia"/>
        </w:rPr>
        <w:t>連接</w:t>
      </w:r>
      <w:r w:rsidR="00053BE1">
        <w:rPr>
          <w:rFonts w:ascii="標楷體" w:eastAsia="標楷體" w:hAnsi="標楷體" w:hint="eastAsia"/>
        </w:rPr>
        <w:t>一個</w:t>
      </w:r>
      <w:r w:rsidR="00662BB4">
        <w:rPr>
          <w:rFonts w:ascii="標楷體" w:eastAsia="標楷體" w:hAnsi="標楷體" w:hint="eastAsia"/>
        </w:rPr>
        <w:t>溫溼度</w:t>
      </w:r>
      <w:r w:rsidR="00DC5075" w:rsidRPr="00DC5075">
        <w:rPr>
          <w:rFonts w:ascii="標楷體" w:eastAsia="標楷體" w:hAnsi="標楷體" w:hint="eastAsia"/>
        </w:rPr>
        <w:t>感測器</w:t>
      </w:r>
      <w:r w:rsidR="00DC5075">
        <w:rPr>
          <w:rFonts w:ascii="標楷體" w:eastAsia="標楷體" w:hAnsi="標楷體" w:hint="eastAsia"/>
        </w:rPr>
        <w:t>、</w:t>
      </w:r>
      <w:r w:rsidR="00053BE1">
        <w:rPr>
          <w:rFonts w:ascii="標楷體" w:eastAsia="標楷體" w:hAnsi="標楷體" w:hint="eastAsia"/>
        </w:rPr>
        <w:t>一個</w:t>
      </w:r>
      <w:r w:rsidR="00662BB4">
        <w:rPr>
          <w:rFonts w:ascii="標楷體" w:eastAsia="標楷體" w:hAnsi="標楷體" w:hint="eastAsia"/>
        </w:rPr>
        <w:t>LCD顯示器</w:t>
      </w:r>
      <w:r w:rsidRPr="00053BE1">
        <w:rPr>
          <w:rFonts w:ascii="標楷體" w:eastAsia="標楷體" w:hAnsi="標楷體" w:hint="eastAsia"/>
        </w:rPr>
        <w:t>。</w:t>
      </w:r>
      <w:r w:rsidR="00DC5075">
        <w:rPr>
          <w:rFonts w:ascii="標楷體" w:eastAsia="標楷體" w:hAnsi="標楷體" w:hint="eastAsia"/>
        </w:rPr>
        <w:t>讀取</w:t>
      </w:r>
      <w:r w:rsidR="00662BB4">
        <w:rPr>
          <w:rFonts w:ascii="標楷體" w:eastAsia="標楷體" w:hAnsi="標楷體" w:hint="eastAsia"/>
        </w:rPr>
        <w:t>環境溫</w:t>
      </w:r>
      <w:r w:rsidR="0031748D">
        <w:rPr>
          <w:rFonts w:ascii="標楷體" w:eastAsia="標楷體" w:hAnsi="標楷體" w:hint="eastAsia"/>
        </w:rPr>
        <w:t>度和</w:t>
      </w:r>
      <w:r w:rsidR="00662BB4">
        <w:rPr>
          <w:rFonts w:ascii="標楷體" w:eastAsia="標楷體" w:hAnsi="標楷體" w:hint="eastAsia"/>
        </w:rPr>
        <w:t>濕度值</w:t>
      </w:r>
      <w:r w:rsidR="00DC5075">
        <w:rPr>
          <w:rFonts w:ascii="標楷體" w:eastAsia="標楷體" w:hAnsi="標楷體" w:hint="eastAsia"/>
        </w:rPr>
        <w:t>，並將結果送至</w:t>
      </w:r>
      <w:r w:rsidR="00662BB4">
        <w:rPr>
          <w:rFonts w:ascii="標楷體" w:eastAsia="標楷體" w:hAnsi="標楷體" w:hint="eastAsia"/>
        </w:rPr>
        <w:t>LCD第一行</w:t>
      </w:r>
      <w:r w:rsidR="00DC5075">
        <w:rPr>
          <w:rFonts w:ascii="標楷體" w:eastAsia="標楷體" w:hAnsi="標楷體" w:hint="eastAsia"/>
        </w:rPr>
        <w:t>顯示。</w:t>
      </w:r>
    </w:p>
    <w:p w:rsidR="00662BB4" w:rsidRPr="00662BB4" w:rsidRDefault="00F12E74" w:rsidP="00662BB4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662BB4">
        <w:rPr>
          <w:rFonts w:ascii="標楷體" w:eastAsia="標楷體" w:hAnsi="標楷體" w:hint="eastAsia"/>
        </w:rPr>
        <w:t>在</w:t>
      </w:r>
      <w:r w:rsidRPr="00662BB4">
        <w:rPr>
          <w:rFonts w:ascii="標楷體" w:eastAsia="標楷體" w:hAnsi="標楷體"/>
        </w:rPr>
        <w:t>LCD</w:t>
      </w:r>
      <w:r w:rsidRPr="00662BB4">
        <w:rPr>
          <w:rFonts w:ascii="標楷體" w:eastAsia="標楷體" w:hAnsi="標楷體" w:hint="eastAsia"/>
        </w:rPr>
        <w:t>第二行設計圖形</w:t>
      </w:r>
      <w:r w:rsidR="00662BB4" w:rsidRPr="00662BB4">
        <w:rPr>
          <w:rFonts w:ascii="標楷體" w:eastAsia="標楷體" w:hAnsi="標楷體"/>
          <w:noProof/>
        </w:rPr>
        <w:drawing>
          <wp:inline distT="0" distB="0" distL="0" distR="0" wp14:anchorId="3D0A89BF" wp14:editId="58532BF1">
            <wp:extent cx="228600" cy="228600"/>
            <wp:effectExtent l="0" t="0" r="0" b="0"/>
            <wp:docPr id="4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041" cy="228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2BB4" w:rsidRPr="00662BB4">
        <w:rPr>
          <w:rFonts w:ascii="標楷體" w:eastAsia="標楷體" w:hAnsi="標楷體"/>
        </w:rPr>
        <w:t>它會自左到右移動，再從右到左</w:t>
      </w:r>
      <w:r w:rsidR="0031748D">
        <w:rPr>
          <w:rFonts w:ascii="標楷體" w:eastAsia="標楷體" w:hAnsi="標楷體" w:hint="eastAsia"/>
        </w:rPr>
        <w:t>(圖片反向)</w:t>
      </w:r>
      <w:r w:rsidR="0031748D">
        <w:rPr>
          <w:rFonts w:ascii="標楷體" w:eastAsia="標楷體" w:hAnsi="標楷體"/>
        </w:rPr>
        <w:t>回來顯示</w:t>
      </w:r>
      <w:r w:rsidR="0031748D">
        <w:rPr>
          <w:rFonts w:ascii="標楷體" w:eastAsia="標楷體" w:hAnsi="標楷體" w:hint="eastAsia"/>
        </w:rPr>
        <w:t>。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50B06" w:rsidTr="00150B06">
        <w:tc>
          <w:tcPr>
            <w:tcW w:w="8296" w:type="dxa"/>
          </w:tcPr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#include &lt;LiquidCrystal.h&gt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#include "DHT.h"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#define DHTPIN 2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#define DHTTYPE DHT11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DHT dht(DHTPIN, DHTTYPE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const int rs = 12, en = 11, d4 = 9, d5 = 8, d6 = 7, d7 = 6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iquidCrystal lcd(rs, en, d4, d5, d6, d7); //(RS,Enable,D4,D5,D6,D7)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byte index = 0, index2 = 1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byte sp0[8] =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{ B01110, B11111, B10110, B10100, B11110, B11111, B01110, B00000}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byte sp1[8] =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{ B01110, B11111, B01101, B00101, B01111, B11111, B01110, B00000}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void setup() {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begin(16, 2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createChar(0, sp0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createChar(1, sp1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noCursor(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dht.begin(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}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void loop() {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for ( byte i = 0; i &lt; 16 ; i++) {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float h = dht.readHumidity(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float t = dht.readTemperature(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clear(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home(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print("H="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lastRenderedPageBreak/>
              <w:t>lcd.print(h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setCursor(4, 0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print("%"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setCursor(6, 0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print("T="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print(t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print((char) 0XDF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print("C"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setCursor(i, 1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write(index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delay(200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setCursor(i, 1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print(' '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}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for ( byte i = 16; i &gt; 0 ; i--) {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float h = dht.readHumidity(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float t = dht.readTemperature(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clear(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home(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print("H="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print(h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setCursor(4, 0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print("%"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setCursor(6, 0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print("T="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print(t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print((char) 0XDF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print("C"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setCursor(i, 1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write(index2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delay(200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setCursor(i, 1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lcd.print(' ');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}</w:t>
            </w:r>
          </w:p>
          <w:p w:rsidR="00150B06" w:rsidRPr="00150B06" w:rsidRDefault="00150B06" w:rsidP="00150B06">
            <w:pPr>
              <w:rPr>
                <w:rFonts w:ascii="標楷體" w:eastAsia="標楷體" w:hAnsi="標楷體"/>
              </w:rPr>
            </w:pPr>
            <w:r w:rsidRPr="00150B06">
              <w:rPr>
                <w:rFonts w:ascii="標楷體" w:eastAsia="標楷體" w:hAnsi="標楷體"/>
              </w:rPr>
              <w:t>}</w:t>
            </w:r>
          </w:p>
        </w:tc>
      </w:tr>
    </w:tbl>
    <w:p w:rsidR="005A2850" w:rsidRPr="00F12E74" w:rsidRDefault="005A2850" w:rsidP="00F12E74">
      <w:pPr>
        <w:rPr>
          <w:rFonts w:ascii="標楷體" w:eastAsia="標楷體" w:hAnsi="標楷體"/>
        </w:rPr>
      </w:pPr>
      <w:bookmarkStart w:id="0" w:name="_GoBack"/>
      <w:bookmarkEnd w:id="0"/>
    </w:p>
    <w:sectPr w:rsidR="005A2850" w:rsidRPr="00F12E7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79FC" w:rsidRDefault="000B79FC" w:rsidP="00890AF3">
      <w:r>
        <w:separator/>
      </w:r>
    </w:p>
  </w:endnote>
  <w:endnote w:type="continuationSeparator" w:id="0">
    <w:p w:rsidR="000B79FC" w:rsidRDefault="000B79FC" w:rsidP="00890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79FC" w:rsidRDefault="000B79FC" w:rsidP="00890AF3">
      <w:r>
        <w:separator/>
      </w:r>
    </w:p>
  </w:footnote>
  <w:footnote w:type="continuationSeparator" w:id="0">
    <w:p w:rsidR="000B79FC" w:rsidRDefault="000B79FC" w:rsidP="00890A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6D5708"/>
    <w:multiLevelType w:val="hybridMultilevel"/>
    <w:tmpl w:val="1CA2D6B0"/>
    <w:lvl w:ilvl="0" w:tplc="AD646B6A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3FA2F60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7CA9B6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04F4A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D2CF5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0C7916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F054A6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046A0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DA13C0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64C64A1"/>
    <w:multiLevelType w:val="hybridMultilevel"/>
    <w:tmpl w:val="889E9108"/>
    <w:lvl w:ilvl="0" w:tplc="68B41F54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1CE85C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4A0DFA0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247A5C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B382E9A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294E8D8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2A07ECC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CEF14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76662E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9F300CB"/>
    <w:multiLevelType w:val="hybridMultilevel"/>
    <w:tmpl w:val="36D86852"/>
    <w:lvl w:ilvl="0" w:tplc="96664D3C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A42E04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E0A3A6E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3428EC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ACBCE6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D64940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3B60E34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AACC56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4222AA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302D7D38"/>
    <w:multiLevelType w:val="hybridMultilevel"/>
    <w:tmpl w:val="60564C2E"/>
    <w:lvl w:ilvl="0" w:tplc="EB78ECBE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062B52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F963A1C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A6EA76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C4C6BE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026D13E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782E698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8082E0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088F40C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5D6E96"/>
    <w:multiLevelType w:val="hybridMultilevel"/>
    <w:tmpl w:val="59FA4B1E"/>
    <w:lvl w:ilvl="0" w:tplc="516ACB84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545C93"/>
    <w:multiLevelType w:val="hybridMultilevel"/>
    <w:tmpl w:val="80B4FCBA"/>
    <w:lvl w:ilvl="0" w:tplc="28C8F0F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FE037E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7A2BD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BA8A4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7A867E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53499F0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B560D8C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3D85E60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512DB58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7E862656"/>
    <w:multiLevelType w:val="hybridMultilevel"/>
    <w:tmpl w:val="CBDC3BA2"/>
    <w:lvl w:ilvl="0" w:tplc="09A8E9B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D09554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4873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8C3F7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EABB3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E89A7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22A322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4B3B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6E2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8"/>
  </w:num>
  <w:num w:numId="5">
    <w:abstractNumId w:val="0"/>
  </w:num>
  <w:num w:numId="6">
    <w:abstractNumId w:val="2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QzsTAyMjE3NzQ1NzJV0lEKTi0uzszPAymwqAUAPA75kywAAAA="/>
  </w:docVars>
  <w:rsids>
    <w:rsidRoot w:val="00AC053F"/>
    <w:rsid w:val="00053BE1"/>
    <w:rsid w:val="000802FA"/>
    <w:rsid w:val="00093999"/>
    <w:rsid w:val="000A1ED1"/>
    <w:rsid w:val="000B79FC"/>
    <w:rsid w:val="000C3489"/>
    <w:rsid w:val="00116ACA"/>
    <w:rsid w:val="00150B06"/>
    <w:rsid w:val="00150F09"/>
    <w:rsid w:val="00187CB2"/>
    <w:rsid w:val="001A29B5"/>
    <w:rsid w:val="001E4986"/>
    <w:rsid w:val="001E7B67"/>
    <w:rsid w:val="00283EE9"/>
    <w:rsid w:val="0031748D"/>
    <w:rsid w:val="003346E3"/>
    <w:rsid w:val="0039045B"/>
    <w:rsid w:val="003D7442"/>
    <w:rsid w:val="004143C4"/>
    <w:rsid w:val="004558CC"/>
    <w:rsid w:val="0049485B"/>
    <w:rsid w:val="005819C0"/>
    <w:rsid w:val="005A2850"/>
    <w:rsid w:val="005F233C"/>
    <w:rsid w:val="00662BB4"/>
    <w:rsid w:val="006D0A4A"/>
    <w:rsid w:val="006E601C"/>
    <w:rsid w:val="00884777"/>
    <w:rsid w:val="008848BA"/>
    <w:rsid w:val="00890AF3"/>
    <w:rsid w:val="008E7408"/>
    <w:rsid w:val="0094568B"/>
    <w:rsid w:val="00971A63"/>
    <w:rsid w:val="009B33C3"/>
    <w:rsid w:val="009C3426"/>
    <w:rsid w:val="00A81485"/>
    <w:rsid w:val="00AB37F6"/>
    <w:rsid w:val="00AC053F"/>
    <w:rsid w:val="00AF4AE1"/>
    <w:rsid w:val="00C84B97"/>
    <w:rsid w:val="00CF5AB8"/>
    <w:rsid w:val="00D223AB"/>
    <w:rsid w:val="00D32149"/>
    <w:rsid w:val="00DC5075"/>
    <w:rsid w:val="00EB03E8"/>
    <w:rsid w:val="00ED5084"/>
    <w:rsid w:val="00F12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556B5ED-AFD0-4A26-AF52-732C87D1A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662BB4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662BB4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890AF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890AF3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890AF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890AF3"/>
    <w:rPr>
      <w:sz w:val="20"/>
      <w:szCs w:val="20"/>
    </w:rPr>
  </w:style>
  <w:style w:type="table" w:styleId="aa">
    <w:name w:val="Table Grid"/>
    <w:basedOn w:val="a1"/>
    <w:uiPriority w:val="59"/>
    <w:rsid w:val="00150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5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0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3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35802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391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26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9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3717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46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19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2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399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6701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1737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210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9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375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334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94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4071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3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238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9312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1</Words>
  <Characters>1261</Characters>
  <Application>Microsoft Office Word</Application>
  <DocSecurity>0</DocSecurity>
  <Lines>10</Lines>
  <Paragraphs>2</Paragraphs>
  <ScaleCrop>false</ScaleCrop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0-05-29T05:33:00Z</dcterms:created>
  <dcterms:modified xsi:type="dcterms:W3CDTF">2020-05-29T05:33:00Z</dcterms:modified>
</cp:coreProperties>
</file>